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4B77" w:rsidRDefault="00AE1296">
      <w:bookmarkStart w:id="0" w:name="_GoBack"/>
      <w:r w:rsidRPr="00AE1296"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765175</wp:posOffset>
            </wp:positionH>
            <wp:positionV relativeFrom="paragraph">
              <wp:posOffset>-604520</wp:posOffset>
            </wp:positionV>
            <wp:extent cx="7105650" cy="9172575"/>
            <wp:effectExtent l="0" t="0" r="0" b="9525"/>
            <wp:wrapNone/>
            <wp:docPr id="1" name="Imagem 1" descr="Triptico Alejandrito | PDF | Organismos | Naturalez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iptico Alejandrito | PDF | Organismos | Naturaleza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33" t="3700"/>
                    <a:stretch/>
                  </pic:blipFill>
                  <pic:spPr bwMode="auto">
                    <a:xfrm>
                      <a:off x="0" y="0"/>
                      <a:ext cx="7105650" cy="917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sectPr w:rsidR="00EA4B7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comments="0"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Mzc2MrAwMbUwMbZQ0lEKTi0uzszPAykwrAUAzyDRTSwAAAA="/>
  </w:docVars>
  <w:rsids>
    <w:rsidRoot w:val="00AE1296"/>
    <w:rsid w:val="000A2AFA"/>
    <w:rsid w:val="00240C43"/>
    <w:rsid w:val="002C4891"/>
    <w:rsid w:val="004454EB"/>
    <w:rsid w:val="00880B9E"/>
    <w:rsid w:val="008C131B"/>
    <w:rsid w:val="00AE1296"/>
    <w:rsid w:val="00CB5E1C"/>
    <w:rsid w:val="00EA4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5A6E3A-BFFD-4A36-84CC-82A360C3D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rys Méndez</dc:creator>
  <cp:keywords/>
  <dc:description/>
  <cp:lastModifiedBy>Armirys Méndez</cp:lastModifiedBy>
  <cp:revision>2</cp:revision>
  <dcterms:created xsi:type="dcterms:W3CDTF">2022-07-05T04:01:00Z</dcterms:created>
  <dcterms:modified xsi:type="dcterms:W3CDTF">2022-07-05T04:20:00Z</dcterms:modified>
</cp:coreProperties>
</file>